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82DF5F3" w14:textId="3516A6F4" w:rsidR="00CE1376" w:rsidRDefault="00E80991">
      <w:r>
        <w:t>This is a test document</w:t>
      </w:r>
    </w:p>
    <w:sectPr w:rsidR="00CE13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GzMLA0NDIxMjc2MjBX0lEKTi0uzszPAykwrAUAq8iW4SwAAAA="/>
  </w:docVars>
  <w:rsids>
    <w:rsidRoot w:val="00407B27"/>
    <w:rsid w:val="00407B27"/>
    <w:rsid w:val="006D6DF2"/>
    <w:rsid w:val="00843427"/>
    <w:rsid w:val="00A36E76"/>
    <w:rsid w:val="00CE1376"/>
    <w:rsid w:val="00DD438E"/>
    <w:rsid w:val="00E0710D"/>
    <w:rsid w:val="00E80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97D4FB"/>
  <w15:chartTrackingRefBased/>
  <w15:docId w15:val="{40937C81-C7B7-4AC9-A7A8-92505E5D18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8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</Words>
  <Characters>21</Characters>
  <Application>Microsoft Office Word</Application>
  <DocSecurity>0</DocSecurity>
  <Lines>1</Lines>
  <Paragraphs>1</Paragraphs>
  <ScaleCrop>false</ScaleCrop>
  <Company/>
  <LinksUpToDate>false</LinksUpToDate>
  <CharactersWithSpaces>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Lilly</dc:creator>
  <cp:keywords/>
  <dc:description/>
  <cp:lastModifiedBy>Scott Lilly</cp:lastModifiedBy>
  <cp:revision>2</cp:revision>
  <dcterms:created xsi:type="dcterms:W3CDTF">2021-01-09T15:48:00Z</dcterms:created>
  <dcterms:modified xsi:type="dcterms:W3CDTF">2021-01-09T15:48:00Z</dcterms:modified>
</cp:coreProperties>
</file>